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4FD33D" w14:textId="3B8CD07A" w:rsidR="00414F94" w:rsidRDefault="00A11135" w:rsidP="00A11135">
      <w:pPr>
        <w:pStyle w:val="Title"/>
      </w:pPr>
      <w:bookmarkStart w:id="0" w:name="_GoBack"/>
      <w:bookmarkEnd w:id="0"/>
      <w:r>
        <w:t>East Lake Education Foundation Ride 2019</w:t>
      </w:r>
    </w:p>
    <w:p w14:paraId="0F4C4AF7" w14:textId="133608CA" w:rsidR="00A11135" w:rsidRDefault="00A11135" w:rsidP="00A11135">
      <w:pPr>
        <w:pStyle w:val="Heading2"/>
      </w:pPr>
      <w:r>
        <w:t>Date</w:t>
      </w:r>
    </w:p>
    <w:p w14:paraId="2426A5E0" w14:textId="27CDAB37" w:rsidR="00A11135" w:rsidRDefault="00A11135" w:rsidP="00A11135">
      <w:r>
        <w:t>October 19, 2019</w:t>
      </w:r>
    </w:p>
    <w:p w14:paraId="182E2284" w14:textId="32145461" w:rsidR="00A11135" w:rsidRDefault="00A11135" w:rsidP="00A11135">
      <w:pPr>
        <w:pStyle w:val="Heading2"/>
      </w:pPr>
      <w:r>
        <w:t>Distance</w:t>
      </w:r>
    </w:p>
    <w:p w14:paraId="50F5E44E" w14:textId="75EB9D70" w:rsidR="00A11135" w:rsidRDefault="00A11135" w:rsidP="00A11135">
      <w:r>
        <w:t>2</w:t>
      </w:r>
      <w:r w:rsidR="000479E7">
        <w:t>5</w:t>
      </w:r>
      <w:r>
        <w:t xml:space="preserve"> Miles/</w:t>
      </w:r>
    </w:p>
    <w:p w14:paraId="3A818179" w14:textId="7A012403" w:rsidR="00A11135" w:rsidRDefault="00A11135" w:rsidP="00A11135">
      <w:pPr>
        <w:pStyle w:val="Heading2"/>
      </w:pPr>
      <w:r>
        <w:t>Elevation Gain</w:t>
      </w:r>
    </w:p>
    <w:p w14:paraId="18CF7217" w14:textId="5022CECF" w:rsidR="00A11135" w:rsidRPr="00A11135" w:rsidRDefault="00A11135" w:rsidP="00A11135">
      <w:r>
        <w:t>1,</w:t>
      </w:r>
      <w:r w:rsidR="000479E7">
        <w:t>750</w:t>
      </w:r>
      <w:r>
        <w:t xml:space="preserve"> ft/</w:t>
      </w:r>
    </w:p>
    <w:p w14:paraId="0F6CD584" w14:textId="4F459D67" w:rsidR="00A11135" w:rsidRDefault="00A11135" w:rsidP="00A11135">
      <w:pPr>
        <w:pStyle w:val="Heading2"/>
      </w:pPr>
      <w:r>
        <w:t>Turn by turn directions</w:t>
      </w:r>
    </w:p>
    <w:p w14:paraId="36DA36EF" w14:textId="5BB1EFED" w:rsidR="00A11135" w:rsidRDefault="00A11135" w:rsidP="00A11135">
      <w:r w:rsidRPr="00A11135">
        <w:t>0.0</w:t>
      </w:r>
      <w:r>
        <w:t xml:space="preserve"> Proceed onto Duncan Ranch Road </w:t>
      </w:r>
    </w:p>
    <w:p w14:paraId="2911C124" w14:textId="6A8385BD" w:rsidR="00A11135" w:rsidRDefault="00A11135" w:rsidP="00A11135">
      <w:r w:rsidRPr="00A11135">
        <w:t>0.1</w:t>
      </w:r>
      <w:r>
        <w:t xml:space="preserve"> Right onto Stonegate Drive</w:t>
      </w:r>
    </w:p>
    <w:p w14:paraId="2B225E62" w14:textId="121096AC" w:rsidR="00A11135" w:rsidRDefault="00A11135" w:rsidP="00A11135">
      <w:r w:rsidRPr="00A11135">
        <w:t>0.4</w:t>
      </w:r>
      <w:r>
        <w:t xml:space="preserve"> Left onto </w:t>
      </w:r>
      <w:proofErr w:type="spellStart"/>
      <w:r>
        <w:t>Hunte</w:t>
      </w:r>
      <w:proofErr w:type="spellEnd"/>
      <w:r>
        <w:t xml:space="preserve"> Parkway</w:t>
      </w:r>
    </w:p>
    <w:p w14:paraId="65304943" w14:textId="7E8C5901" w:rsidR="00A11135" w:rsidRDefault="00A11135" w:rsidP="00A11135">
      <w:r w:rsidRPr="00A11135">
        <w:t>0.7</w:t>
      </w:r>
      <w:r>
        <w:t xml:space="preserve"> Continue on </w:t>
      </w:r>
      <w:proofErr w:type="spellStart"/>
      <w:r>
        <w:t>Hunte</w:t>
      </w:r>
      <w:proofErr w:type="spellEnd"/>
      <w:r>
        <w:t xml:space="preserve"> Parkway</w:t>
      </w:r>
    </w:p>
    <w:p w14:paraId="2DF2295A" w14:textId="1B5793CC" w:rsidR="00A11135" w:rsidRDefault="00A11135" w:rsidP="00A11135">
      <w:r w:rsidRPr="00A11135">
        <w:t>1.0</w:t>
      </w:r>
      <w:r>
        <w:t xml:space="preserve"> Right onto North </w:t>
      </w:r>
      <w:proofErr w:type="spellStart"/>
      <w:r>
        <w:t>Greensview</w:t>
      </w:r>
      <w:proofErr w:type="spellEnd"/>
      <w:r>
        <w:t xml:space="preserve"> Drive</w:t>
      </w:r>
    </w:p>
    <w:p w14:paraId="6AFA8055" w14:textId="4C235C22" w:rsidR="00A11135" w:rsidRDefault="00A11135" w:rsidP="00A11135">
      <w:r w:rsidRPr="00A11135">
        <w:t>2.0</w:t>
      </w:r>
      <w:r>
        <w:t xml:space="preserve"> Continue on South </w:t>
      </w:r>
      <w:proofErr w:type="spellStart"/>
      <w:r>
        <w:t>Greensview</w:t>
      </w:r>
      <w:proofErr w:type="spellEnd"/>
      <w:r>
        <w:t xml:space="preserve"> Drive</w:t>
      </w:r>
    </w:p>
    <w:p w14:paraId="140A50B1" w14:textId="111A078D" w:rsidR="00A11135" w:rsidRDefault="00A11135" w:rsidP="00A11135">
      <w:r w:rsidRPr="00A11135">
        <w:t>3.3</w:t>
      </w:r>
      <w:r>
        <w:t xml:space="preserve"> Right onto </w:t>
      </w:r>
      <w:proofErr w:type="spellStart"/>
      <w:r>
        <w:t>Hunte</w:t>
      </w:r>
      <w:proofErr w:type="spellEnd"/>
      <w:r>
        <w:t xml:space="preserve"> Parkway</w:t>
      </w:r>
    </w:p>
    <w:p w14:paraId="2E558C99" w14:textId="2A1C83E9" w:rsidR="00A11135" w:rsidRDefault="00A11135" w:rsidP="00A11135">
      <w:r w:rsidRPr="00A11135">
        <w:t>3.5</w:t>
      </w:r>
      <w:r>
        <w:t xml:space="preserve"> Right onto Olympic Parkway</w:t>
      </w:r>
    </w:p>
    <w:p w14:paraId="22FF85E7" w14:textId="14343397" w:rsidR="00A11135" w:rsidRDefault="00A11135" w:rsidP="00A11135">
      <w:r w:rsidRPr="00A11135">
        <w:t>4.5</w:t>
      </w:r>
      <w:r>
        <w:t xml:space="preserve"> Right onto Eastlake Parkway</w:t>
      </w:r>
    </w:p>
    <w:p w14:paraId="6B685CD1" w14:textId="144BF4EA" w:rsidR="00A11135" w:rsidRDefault="00A11135" w:rsidP="00A11135">
      <w:r w:rsidRPr="00A11135">
        <w:t>4.9</w:t>
      </w:r>
      <w:r>
        <w:t xml:space="preserve"> Right onto Corte Vista</w:t>
      </w:r>
    </w:p>
    <w:p w14:paraId="1DBDB67D" w14:textId="5DD23572" w:rsidR="00A11135" w:rsidRDefault="00A11135" w:rsidP="00A11135">
      <w:r w:rsidRPr="00A11135">
        <w:t>4.9</w:t>
      </w:r>
      <w:r>
        <w:t xml:space="preserve"> Proceed onto Eastlake Parkway</w:t>
      </w:r>
    </w:p>
    <w:p w14:paraId="0E203251" w14:textId="78EF0796" w:rsidR="00A11135" w:rsidRDefault="008348F9" w:rsidP="00A11135">
      <w:r w:rsidRPr="008348F9">
        <w:t>6.9</w:t>
      </w:r>
      <w:r>
        <w:t xml:space="preserve"> </w:t>
      </w:r>
      <w:r w:rsidR="00A11135">
        <w:t>Right onto Lakeshore Drive</w:t>
      </w:r>
    </w:p>
    <w:p w14:paraId="3CB45E52" w14:textId="49CB7D1C" w:rsidR="00A11135" w:rsidRDefault="008348F9" w:rsidP="00A11135">
      <w:r w:rsidRPr="008348F9">
        <w:t>7.4</w:t>
      </w:r>
      <w:r>
        <w:t xml:space="preserve"> </w:t>
      </w:r>
      <w:r w:rsidR="00A11135">
        <w:t>Right onto Eastlake Drive</w:t>
      </w:r>
    </w:p>
    <w:p w14:paraId="274EEF35" w14:textId="06D42EEC" w:rsidR="008348F9" w:rsidRDefault="008348F9" w:rsidP="008348F9">
      <w:r w:rsidRPr="008348F9">
        <w:t>7.5</w:t>
      </w:r>
      <w:r>
        <w:t xml:space="preserve"> Left onto East H Street</w:t>
      </w:r>
    </w:p>
    <w:p w14:paraId="70551F84" w14:textId="01FAD200" w:rsidR="008348F9" w:rsidRPr="00020FD9" w:rsidRDefault="009F1C36" w:rsidP="008348F9">
      <w:r w:rsidRPr="00020FD9">
        <w:t>9.2</w:t>
      </w:r>
      <w:r w:rsidR="008348F9" w:rsidRPr="00020FD9">
        <w:t xml:space="preserve"> Right onto </w:t>
      </w:r>
      <w:r w:rsidRPr="00020FD9">
        <w:t>Buena Vista Way</w:t>
      </w:r>
    </w:p>
    <w:p w14:paraId="3D480BFE" w14:textId="485CB3CC" w:rsidR="008348F9" w:rsidRPr="00020FD9" w:rsidRDefault="008348F9" w:rsidP="008348F9">
      <w:r w:rsidRPr="00020FD9">
        <w:t>9.</w:t>
      </w:r>
      <w:r w:rsidR="009F1C36" w:rsidRPr="00020FD9">
        <w:t xml:space="preserve">6 Right onto Rancho Del Rey </w:t>
      </w:r>
    </w:p>
    <w:p w14:paraId="0CC682B9" w14:textId="60693D60" w:rsidR="003E36E3" w:rsidRPr="00020FD9" w:rsidRDefault="003E36E3" w:rsidP="003E36E3">
      <w:r w:rsidRPr="00020FD9">
        <w:t xml:space="preserve">12.8 </w:t>
      </w:r>
      <w:r w:rsidR="009F1C36" w:rsidRPr="00020FD9">
        <w:t>Right</w:t>
      </w:r>
      <w:r w:rsidRPr="00020FD9">
        <w:t xml:space="preserve"> on Paseo Ranchero</w:t>
      </w:r>
    </w:p>
    <w:p w14:paraId="3FA224CC" w14:textId="5B0A54EF" w:rsidR="003E36E3" w:rsidRDefault="003E36E3" w:rsidP="003E36E3">
      <w:r w:rsidRPr="003E36E3">
        <w:t>14.0</w:t>
      </w:r>
      <w:r>
        <w:t xml:space="preserve"> Continue on Heritage Road</w:t>
      </w:r>
    </w:p>
    <w:p w14:paraId="7298E080" w14:textId="004B5924" w:rsidR="003E36E3" w:rsidRDefault="003E36E3" w:rsidP="003E36E3">
      <w:r w:rsidRPr="003E36E3">
        <w:t>14.7</w:t>
      </w:r>
      <w:r>
        <w:t xml:space="preserve"> Left onto Olympic Parkway</w:t>
      </w:r>
    </w:p>
    <w:p w14:paraId="2B9303DB" w14:textId="03DB09BD" w:rsidR="003E36E3" w:rsidRDefault="003E36E3" w:rsidP="003E36E3">
      <w:r w:rsidRPr="003E36E3">
        <w:t>15.8</w:t>
      </w:r>
      <w:r>
        <w:t xml:space="preserve"> Right onto La Media Road</w:t>
      </w:r>
    </w:p>
    <w:p w14:paraId="3BD9B5D6" w14:textId="0820B3C3" w:rsidR="003E36E3" w:rsidRDefault="003E36E3" w:rsidP="003E36E3">
      <w:r w:rsidRPr="003E36E3">
        <w:t>16.3</w:t>
      </w:r>
      <w:r>
        <w:t xml:space="preserve"> Left onto Birch Road</w:t>
      </w:r>
    </w:p>
    <w:p w14:paraId="22E3AD76" w14:textId="615C4AFA" w:rsidR="003E36E3" w:rsidRDefault="003E36E3" w:rsidP="003E36E3">
      <w:r w:rsidRPr="003E36E3">
        <w:lastRenderedPageBreak/>
        <w:t>17.6</w:t>
      </w:r>
      <w:r>
        <w:t xml:space="preserve"> Right onto Eastlake Parkway</w:t>
      </w:r>
    </w:p>
    <w:p w14:paraId="133BCCE0" w14:textId="53627215" w:rsidR="003E36E3" w:rsidRDefault="003E36E3" w:rsidP="003E36E3">
      <w:r w:rsidRPr="003E36E3">
        <w:t>18.2</w:t>
      </w:r>
      <w:r>
        <w:t xml:space="preserve"> Left onto </w:t>
      </w:r>
      <w:proofErr w:type="spellStart"/>
      <w:r>
        <w:t>Hunte</w:t>
      </w:r>
      <w:proofErr w:type="spellEnd"/>
      <w:r>
        <w:t xml:space="preserve"> Parkway</w:t>
      </w:r>
    </w:p>
    <w:p w14:paraId="0C340BFD" w14:textId="363A42C9" w:rsidR="003E36E3" w:rsidRDefault="003E36E3" w:rsidP="003E36E3">
      <w:r w:rsidRPr="003E36E3">
        <w:t>19.8</w:t>
      </w:r>
      <w:r>
        <w:t xml:space="preserve"> Right onto Olympic Parkway</w:t>
      </w:r>
    </w:p>
    <w:p w14:paraId="3909F9A2" w14:textId="40726E9C" w:rsidR="003E36E3" w:rsidRDefault="003E36E3" w:rsidP="003E36E3">
      <w:r w:rsidRPr="003E36E3">
        <w:t>20.5</w:t>
      </w:r>
      <w:r>
        <w:t xml:space="preserve"> Continue onto Lake Crest Drive</w:t>
      </w:r>
    </w:p>
    <w:p w14:paraId="20BEEE43" w14:textId="3952920B" w:rsidR="003E36E3" w:rsidRDefault="003E36E3" w:rsidP="003E36E3">
      <w:r w:rsidRPr="003E36E3">
        <w:t>21.5</w:t>
      </w:r>
      <w:r>
        <w:t xml:space="preserve"> Left onto </w:t>
      </w:r>
      <w:proofErr w:type="spellStart"/>
      <w:r>
        <w:t>Otay</w:t>
      </w:r>
      <w:proofErr w:type="spellEnd"/>
      <w:r>
        <w:t xml:space="preserve"> Lakes Road</w:t>
      </w:r>
    </w:p>
    <w:p w14:paraId="37BDCE0F" w14:textId="66337D97" w:rsidR="003E36E3" w:rsidRDefault="003E36E3" w:rsidP="003E36E3">
      <w:r w:rsidRPr="003E36E3">
        <w:t>21.9</w:t>
      </w:r>
      <w:r>
        <w:t xml:space="preserve"> Right onto Woods Drive</w:t>
      </w:r>
    </w:p>
    <w:p w14:paraId="1D52B17C" w14:textId="3EA3E5CD" w:rsidR="003E36E3" w:rsidRDefault="003E36E3" w:rsidP="003E36E3">
      <w:r w:rsidRPr="003E36E3">
        <w:t>23.2</w:t>
      </w:r>
      <w:r>
        <w:t xml:space="preserve"> Right onto North Woods Drive</w:t>
      </w:r>
    </w:p>
    <w:p w14:paraId="3F1AE112" w14:textId="7BC6E3F2" w:rsidR="003E36E3" w:rsidRDefault="003E36E3" w:rsidP="003E36E3">
      <w:r w:rsidRPr="003E36E3">
        <w:t>23.3</w:t>
      </w:r>
      <w:r>
        <w:t xml:space="preserve"> Left onto Proctor Valley Road</w:t>
      </w:r>
    </w:p>
    <w:p w14:paraId="5F4F61F2" w14:textId="125D09B2" w:rsidR="003E36E3" w:rsidRDefault="003E36E3" w:rsidP="003E36E3">
      <w:r w:rsidRPr="003E36E3">
        <w:t>24.2</w:t>
      </w:r>
      <w:r>
        <w:t xml:space="preserve"> Left onto </w:t>
      </w:r>
      <w:proofErr w:type="spellStart"/>
      <w:r>
        <w:t>Hunte</w:t>
      </w:r>
      <w:proofErr w:type="spellEnd"/>
      <w:r>
        <w:t xml:space="preserve"> Parkway</w:t>
      </w:r>
    </w:p>
    <w:p w14:paraId="24092466" w14:textId="13F07016" w:rsidR="003E36E3" w:rsidRDefault="003E36E3" w:rsidP="003E36E3">
      <w:r w:rsidRPr="003E36E3">
        <w:t>24.9</w:t>
      </w:r>
      <w:r>
        <w:t xml:space="preserve"> Left onto Stonegate Drive</w:t>
      </w:r>
    </w:p>
    <w:p w14:paraId="07A7E734" w14:textId="3651BA18" w:rsidR="003E36E3" w:rsidRDefault="003E36E3" w:rsidP="003E36E3">
      <w:r w:rsidRPr="003E36E3">
        <w:t>25.2</w:t>
      </w:r>
      <w:r>
        <w:t xml:space="preserve"> Left onto Duncan Ranch Road</w:t>
      </w:r>
    </w:p>
    <w:p w14:paraId="1E8B6AAC" w14:textId="4E89255B" w:rsidR="008348F9" w:rsidRDefault="003E36E3" w:rsidP="003E36E3">
      <w:r w:rsidRPr="003E36E3">
        <w:t>25.3</w:t>
      </w:r>
      <w:r>
        <w:t xml:space="preserve"> Arrive at Finish</w:t>
      </w:r>
    </w:p>
    <w:p w14:paraId="7E6B01D3" w14:textId="6A31FFD3" w:rsidR="00224098" w:rsidRDefault="00224098" w:rsidP="003E36E3"/>
    <w:p w14:paraId="1B302B61" w14:textId="2B77AF18" w:rsidR="00224098" w:rsidRDefault="00224098" w:rsidP="003E36E3">
      <w:proofErr w:type="spellStart"/>
      <w:r>
        <w:t>Strava</w:t>
      </w:r>
      <w:proofErr w:type="spellEnd"/>
      <w:r>
        <w:t xml:space="preserve"> Route Link:</w:t>
      </w:r>
    </w:p>
    <w:p w14:paraId="2984EA83" w14:textId="4EE549BD" w:rsidR="00224098" w:rsidRDefault="0028588A" w:rsidP="003E36E3">
      <w:hyperlink r:id="rId5" w:history="1">
        <w:r w:rsidR="00224098" w:rsidRPr="00D65F98">
          <w:rPr>
            <w:rStyle w:val="Hyperlink"/>
          </w:rPr>
          <w:t>https://www.strava.com/routes/20904003</w:t>
        </w:r>
      </w:hyperlink>
    </w:p>
    <w:p w14:paraId="735EFB2E" w14:textId="77777777" w:rsidR="00224098" w:rsidRDefault="00224098" w:rsidP="003E36E3"/>
    <w:p w14:paraId="6F9F5DE9" w14:textId="77777777" w:rsidR="003E36E3" w:rsidRPr="00A11135" w:rsidRDefault="003E36E3" w:rsidP="003E36E3"/>
    <w:sectPr w:rsidR="003E36E3" w:rsidRPr="00A111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6D5F33"/>
    <w:multiLevelType w:val="hybridMultilevel"/>
    <w:tmpl w:val="E3EA41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wsDA2tbAwtDA0MzJT0lEKTi0uzszPAykwrAUAEKpe7SwAAAA="/>
  </w:docVars>
  <w:rsids>
    <w:rsidRoot w:val="00A11135"/>
    <w:rsid w:val="00020FD9"/>
    <w:rsid w:val="000479E7"/>
    <w:rsid w:val="00224098"/>
    <w:rsid w:val="0028588A"/>
    <w:rsid w:val="003E36E3"/>
    <w:rsid w:val="008348F9"/>
    <w:rsid w:val="00840842"/>
    <w:rsid w:val="009F1C36"/>
    <w:rsid w:val="00A11135"/>
    <w:rsid w:val="00AC28EC"/>
    <w:rsid w:val="00B2154D"/>
    <w:rsid w:val="00C22790"/>
    <w:rsid w:val="00EA04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C1FEBC"/>
  <w15:chartTrackingRefBased/>
  <w15:docId w15:val="{3DEC9D35-6D89-4C88-BE10-95E108C13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1113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113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113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A1113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113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A1113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A111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240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40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425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3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strava.com/routes/20904003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0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ham Johnson</dc:creator>
  <cp:keywords/>
  <dc:description/>
  <cp:lastModifiedBy>Barry Francis</cp:lastModifiedBy>
  <cp:revision>2</cp:revision>
  <dcterms:created xsi:type="dcterms:W3CDTF">2019-10-11T17:32:00Z</dcterms:created>
  <dcterms:modified xsi:type="dcterms:W3CDTF">2019-10-11T17:32:00Z</dcterms:modified>
</cp:coreProperties>
</file>